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6FF2D33C" w:rsidR="00F250B6" w:rsidRPr="00F250B6" w:rsidRDefault="000855C7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Change caption from assign now to send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769B995D" w:rsidR="00F250B6" w:rsidRPr="00F250B6" w:rsidRDefault="00613076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Zain</w:t>
            </w:r>
            <w:r w:rsidR="21A77B45" w:rsidRPr="4C87BC9E">
              <w:rPr>
                <w:rFonts w:eastAsia="Times New Roman"/>
                <w:lang w:eastAsia="en-GB"/>
              </w:rPr>
              <w:t xml:space="preserve">, </w:t>
            </w:r>
            <w:r>
              <w:rPr>
                <w:rFonts w:eastAsia="Times New Roman"/>
                <w:lang w:eastAsia="en-GB"/>
              </w:rPr>
              <w:t>Sufy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E2F2462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Hamz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188219B1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Za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04C407F1" w:rsidR="00F250B6" w:rsidRPr="00F250B6" w:rsidRDefault="00FA149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2</w:t>
            </w:r>
            <w:r w:rsidR="00592D9B"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4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2178CB9A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05FFF5CE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613076">
              <w:rPr>
                <w:rFonts w:eastAsia="Times New Roman"/>
                <w:lang w:eastAsia="en-GB"/>
              </w:rPr>
              <w:t>hamza</w:t>
            </w:r>
            <w:r w:rsidRPr="4C87BC9E">
              <w:rPr>
                <w:rFonts w:eastAsia="Times New Roman"/>
                <w:lang w:eastAsia="en-GB"/>
              </w:rPr>
              <w:t>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7B9E4E01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613076">
              <w:rPr>
                <w:rFonts w:eastAsia="Times New Roman"/>
                <w:lang w:eastAsia="en-GB"/>
              </w:rPr>
              <w:t>hamza</w:t>
            </w:r>
            <w:r w:rsidRPr="4C87BC9E">
              <w:rPr>
                <w:rFonts w:eastAsia="Times New Roman"/>
                <w:lang w:eastAsia="en-GB"/>
              </w:rPr>
              <w:t>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3586B51F" w:rsidR="00F250B6" w:rsidRPr="00F250B6" w:rsidRDefault="000855C7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Change caption from assign now to sen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0B74DC1C" w:rsidR="00952A36" w:rsidRPr="00F250B6" w:rsidRDefault="000855C7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Change caption from assign now to sen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7916984" w:rsidR="00F250B6" w:rsidRPr="00F250B6" w:rsidRDefault="003B1FA6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proofErr w:type="gramStart"/>
            <w:r>
              <w:rPr>
                <w:rFonts w:eastAsia="Times New Roman"/>
                <w:lang w:eastAsia="en-GB"/>
              </w:rPr>
              <w:t xml:space="preserve">Result </w:t>
            </w:r>
            <w:r w:rsidR="00FA1499">
              <w:rPr>
                <w:rFonts w:eastAsia="Times New Roman"/>
                <w:lang w:eastAsia="en-GB"/>
              </w:rPr>
              <w:t xml:space="preserve"> generated</w:t>
            </w:r>
            <w:proofErr w:type="gramEnd"/>
            <w:r w:rsidR="00FA1499">
              <w:rPr>
                <w:rFonts w:eastAsia="Times New Roman"/>
                <w:lang w:eastAsia="en-GB"/>
              </w:rPr>
              <w:t xml:space="preserve">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3D08BE9C" w:rsidR="7E04DABB" w:rsidRDefault="7E04DABB" w:rsidP="7E04DABB"/>
    <w:p w14:paraId="13854589" w14:textId="7AC94A98" w:rsidR="00F1178A" w:rsidRDefault="00F1178A" w:rsidP="7E04DABB"/>
    <w:p w14:paraId="173FA168" w14:textId="7F1FD3BE" w:rsidR="00F1178A" w:rsidRDefault="00F1178A" w:rsidP="7E04DABB"/>
    <w:p w14:paraId="030B0C60" w14:textId="59E66529" w:rsidR="00F1178A" w:rsidRDefault="00F1178A" w:rsidP="7E04DABB"/>
    <w:p w14:paraId="76C3CF21" w14:textId="50EE11C9" w:rsidR="00F1178A" w:rsidRDefault="00F1178A" w:rsidP="7E04DABB"/>
    <w:p w14:paraId="582D1BF8" w14:textId="5596CBAA" w:rsidR="00F1178A" w:rsidRDefault="00F1178A" w:rsidP="7E04DABB"/>
    <w:p w14:paraId="1510190B" w14:textId="259D7E22" w:rsidR="00F1178A" w:rsidRDefault="00F1178A" w:rsidP="7E04DABB"/>
    <w:p w14:paraId="25FCAE9A" w14:textId="69C31206" w:rsidR="00F1178A" w:rsidRDefault="00F1178A" w:rsidP="7E04DABB"/>
    <w:p w14:paraId="7B976657" w14:textId="7A3E029A" w:rsidR="00F1178A" w:rsidRDefault="00F1178A" w:rsidP="7E04DABB"/>
    <w:p w14:paraId="37F6B679" w14:textId="0EC3026C" w:rsidR="00F1178A" w:rsidRDefault="00F1178A" w:rsidP="7E04DABB"/>
    <w:p w14:paraId="6A40A121" w14:textId="5A465D52" w:rsidR="00F1178A" w:rsidRDefault="00F1178A" w:rsidP="7E04DABB">
      <w:r>
        <w:rPr>
          <w:noProof/>
        </w:rPr>
        <w:lastRenderedPageBreak/>
        <w:drawing>
          <wp:inline distT="0" distB="0" distL="0" distR="0" wp14:anchorId="5876F71E" wp14:editId="4F360CCC">
            <wp:extent cx="8863330" cy="49834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98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71423" w14:textId="2C9C677F" w:rsidR="005E1F6E" w:rsidRDefault="005E1F6E" w:rsidP="7E04DABB"/>
    <w:p w14:paraId="073B3DD8" w14:textId="06C03E9F" w:rsidR="005E1F6E" w:rsidRDefault="005E1F6E" w:rsidP="7E04DABB"/>
    <w:p w14:paraId="182F0140" w14:textId="5E4FC386" w:rsidR="005E1F6E" w:rsidRDefault="005E1F6E" w:rsidP="7E04DABB"/>
    <w:p w14:paraId="350CCC43" w14:textId="47050559" w:rsidR="005E1F6E" w:rsidRDefault="005E1F6E" w:rsidP="7E04DABB"/>
    <w:p w14:paraId="26AB0D76" w14:textId="0B303173" w:rsidR="005E1F6E" w:rsidRDefault="005E1F6E" w:rsidP="7E04DABB"/>
    <w:p w14:paraId="52E5CA7D" w14:textId="549602B6" w:rsidR="005E1F6E" w:rsidRDefault="005E1F6E" w:rsidP="7E04DABB"/>
    <w:p w14:paraId="4DE88EE4" w14:textId="6795D8F4" w:rsidR="005E1F6E" w:rsidRDefault="005E1F6E" w:rsidP="7E04DABB"/>
    <w:sectPr w:rsidR="005E1F6E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855C7"/>
    <w:rsid w:val="001F79B8"/>
    <w:rsid w:val="002013CE"/>
    <w:rsid w:val="0033017B"/>
    <w:rsid w:val="00393168"/>
    <w:rsid w:val="003B1FA6"/>
    <w:rsid w:val="003B4FC7"/>
    <w:rsid w:val="00434429"/>
    <w:rsid w:val="00497760"/>
    <w:rsid w:val="00565BF2"/>
    <w:rsid w:val="00592D9B"/>
    <w:rsid w:val="005A0350"/>
    <w:rsid w:val="005E1F6E"/>
    <w:rsid w:val="00613076"/>
    <w:rsid w:val="00651AE6"/>
    <w:rsid w:val="006851C3"/>
    <w:rsid w:val="006938D0"/>
    <w:rsid w:val="006F7E32"/>
    <w:rsid w:val="00724726"/>
    <w:rsid w:val="008357CF"/>
    <w:rsid w:val="00841D0F"/>
    <w:rsid w:val="00900560"/>
    <w:rsid w:val="0092789E"/>
    <w:rsid w:val="00952A36"/>
    <w:rsid w:val="00961389"/>
    <w:rsid w:val="00A24110"/>
    <w:rsid w:val="00A84407"/>
    <w:rsid w:val="00C14988"/>
    <w:rsid w:val="00C307BB"/>
    <w:rsid w:val="00C34B3F"/>
    <w:rsid w:val="00C4618F"/>
    <w:rsid w:val="00DC650B"/>
    <w:rsid w:val="00DF7822"/>
    <w:rsid w:val="00E0251A"/>
    <w:rsid w:val="00E167FD"/>
    <w:rsid w:val="00ED4438"/>
    <w:rsid w:val="00F1178A"/>
    <w:rsid w:val="00F250B6"/>
    <w:rsid w:val="00F65AA3"/>
    <w:rsid w:val="00FA149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10</cp:revision>
  <dcterms:created xsi:type="dcterms:W3CDTF">2023-04-25T18:01:00Z</dcterms:created>
  <dcterms:modified xsi:type="dcterms:W3CDTF">2023-04-25T20:13:00Z</dcterms:modified>
</cp:coreProperties>
</file>